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A0E05F" w14:textId="25CC68B7" w:rsidR="00445D5A" w:rsidRPr="00445D5A" w:rsidRDefault="00445D5A" w:rsidP="008A6959">
      <w:pPr>
        <w:jc w:val="center"/>
        <w:rPr>
          <w:rFonts w:ascii="Times New Roman" w:hAnsi="Times New Roman" w:cs="Times New Roman"/>
          <w:b/>
          <w:i/>
          <w:sz w:val="20"/>
          <w:szCs w:val="20"/>
        </w:rPr>
      </w:pPr>
      <w:bookmarkStart w:id="0" w:name="_GoBack"/>
      <w:bookmarkEnd w:id="0"/>
      <w:r w:rsidRPr="00445D5A">
        <w:rPr>
          <w:rFonts w:ascii="Times New Roman" w:hAnsi="Times New Roman" w:cs="Times New Roman"/>
          <w:b/>
          <w:i/>
          <w:sz w:val="20"/>
          <w:szCs w:val="20"/>
        </w:rPr>
        <w:t>Supplementary Material</w:t>
      </w:r>
    </w:p>
    <w:p w14:paraId="55B0526D" w14:textId="77777777" w:rsidR="008A6959" w:rsidRPr="00445D5A" w:rsidRDefault="008A6959" w:rsidP="008A6959">
      <w:pPr>
        <w:jc w:val="center"/>
        <w:rPr>
          <w:rFonts w:ascii="Times New Roman" w:hAnsi="Times New Roman" w:cs="Times New Roman"/>
          <w:b/>
          <w:sz w:val="24"/>
          <w:szCs w:val="24"/>
        </w:rPr>
      </w:pPr>
      <w:r w:rsidRPr="00445D5A">
        <w:rPr>
          <w:rFonts w:ascii="Times New Roman" w:hAnsi="Times New Roman" w:cs="Times New Roman"/>
          <w:b/>
          <w:sz w:val="24"/>
          <w:szCs w:val="24"/>
        </w:rPr>
        <w:t>Genome- and methylome-wide association study of circulating trimethylamine-N-oxide</w:t>
      </w:r>
    </w:p>
    <w:p w14:paraId="685714B5" w14:textId="77777777" w:rsidR="008A6959" w:rsidRPr="00445D5A" w:rsidRDefault="008A6959" w:rsidP="008A6959">
      <w:pPr>
        <w:spacing w:after="120" w:line="240" w:lineRule="auto"/>
        <w:contextualSpacing/>
        <w:jc w:val="center"/>
        <w:rPr>
          <w:rFonts w:ascii="Times New Roman" w:hAnsi="Times New Roman" w:cs="Times New Roman"/>
          <w:b/>
          <w:sz w:val="20"/>
          <w:szCs w:val="20"/>
        </w:rPr>
      </w:pPr>
    </w:p>
    <w:p w14:paraId="6FC26048" w14:textId="77777777" w:rsidR="008A6959" w:rsidRPr="009C0547" w:rsidRDefault="008A6959" w:rsidP="008A6959">
      <w:pPr>
        <w:spacing w:after="120" w:line="240" w:lineRule="auto"/>
        <w:contextualSpacing/>
        <w:jc w:val="center"/>
        <w:rPr>
          <w:rFonts w:ascii="Times New Roman" w:hAnsi="Times New Roman" w:cs="Times New Roman"/>
          <w:sz w:val="24"/>
          <w:szCs w:val="24"/>
        </w:rPr>
      </w:pPr>
      <w:r w:rsidRPr="00445D5A">
        <w:rPr>
          <w:rFonts w:ascii="Times New Roman" w:hAnsi="Times New Roman" w:cs="Times New Roman"/>
          <w:sz w:val="20"/>
          <w:szCs w:val="20"/>
        </w:rPr>
        <w:t>Stella Aslibekyan, Marguerite R. Irvin, Bertha A. Hidalgo, Rodney T. Perry, Elias J. Jeyarajah, Erwin Garcia, Irina Shalaurova, Paul N. Hopkins, Michael A. Province, Hemant K. Tiwari, Jose M. Ordovas, Devin M. Absher, Donna K. Arnett</w:t>
      </w:r>
    </w:p>
    <w:p w14:paraId="0EF4A604" w14:textId="77777777" w:rsidR="008A6959" w:rsidRDefault="008A6959">
      <w:r>
        <w:rPr>
          <w:noProof/>
          <w:lang w:val="es-ES" w:eastAsia="es-ES"/>
        </w:rPr>
        <w:drawing>
          <wp:inline distT="0" distB="0" distL="0" distR="0" wp14:anchorId="28F6EAF9" wp14:editId="23A1252E">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 Fig 1.tif"/>
                    <pic:cNvPicPr/>
                  </pic:nvPicPr>
                  <pic:blipFill>
                    <a:blip r:embed="rId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91A4AB" w14:textId="77777777" w:rsidR="008A6959" w:rsidRPr="008A6959" w:rsidRDefault="008A6959">
      <w:pPr>
        <w:rPr>
          <w:rFonts w:ascii="Times New Roman" w:hAnsi="Times New Roman" w:cs="Times New Roman"/>
        </w:rPr>
      </w:pPr>
      <w:r w:rsidRPr="008A6959">
        <w:rPr>
          <w:rFonts w:ascii="Times New Roman" w:hAnsi="Times New Roman" w:cs="Times New Roman"/>
          <w:b/>
        </w:rPr>
        <w:t>Supplemental Figure 1.</w:t>
      </w:r>
      <w:r w:rsidRPr="008A6959">
        <w:rPr>
          <w:rFonts w:ascii="Times New Roman" w:hAnsi="Times New Roman" w:cs="Times New Roman"/>
        </w:rPr>
        <w:t xml:space="preserve"> Quantile-quantile plot for the epigenome-wide association study of methylation at &gt;450,000 cytosine-phosphate-guanine sites and circulating trimethylamine-N-oxide.</w:t>
      </w:r>
    </w:p>
    <w:p w14:paraId="20671D53" w14:textId="77777777" w:rsidR="008A6959" w:rsidRDefault="008A6959">
      <w:pPr>
        <w:spacing w:after="0" w:line="240" w:lineRule="auto"/>
      </w:pPr>
      <w:r>
        <w:br w:type="page"/>
      </w:r>
    </w:p>
    <w:p w14:paraId="2EDCAD87" w14:textId="77777777" w:rsidR="008A6959" w:rsidRDefault="008A6959">
      <w:r>
        <w:rPr>
          <w:noProof/>
          <w:lang w:val="es-ES" w:eastAsia="es-ES"/>
        </w:rPr>
        <w:lastRenderedPageBreak/>
        <w:drawing>
          <wp:inline distT="0" distB="0" distL="0" distR="0" wp14:anchorId="781C1D90" wp14:editId="69A724EE">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 Fig 2.tif"/>
                    <pic:cNvPicPr/>
                  </pic:nvPicPr>
                  <pic:blipFill>
                    <a:blip r:embed="rId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2F9EC9B" w14:textId="5C756AF2" w:rsidR="008A6959" w:rsidRPr="008A6959" w:rsidRDefault="008A6959">
      <w:pPr>
        <w:rPr>
          <w:rFonts w:ascii="Times New Roman" w:hAnsi="Times New Roman" w:cs="Times New Roman"/>
        </w:rPr>
      </w:pPr>
      <w:r w:rsidRPr="008A6959">
        <w:rPr>
          <w:rFonts w:ascii="Times New Roman" w:hAnsi="Times New Roman" w:cs="Times New Roman"/>
          <w:b/>
        </w:rPr>
        <w:t>Supplemental Figure 2.</w:t>
      </w:r>
      <w:r w:rsidRPr="008A6959">
        <w:rPr>
          <w:rFonts w:ascii="Times New Roman" w:hAnsi="Times New Roman" w:cs="Times New Roman"/>
        </w:rPr>
        <w:t xml:space="preserve"> Quantile-quantile plot for the genome-wide associati</w:t>
      </w:r>
      <w:r w:rsidR="000A7956">
        <w:rPr>
          <w:rFonts w:ascii="Times New Roman" w:hAnsi="Times New Roman" w:cs="Times New Roman"/>
        </w:rPr>
        <w:t>on study of association between</w:t>
      </w:r>
      <w:r w:rsidRPr="008A6959">
        <w:rPr>
          <w:rFonts w:ascii="Times New Roman" w:hAnsi="Times New Roman" w:cs="Times New Roman"/>
        </w:rPr>
        <w:t xml:space="preserve"> </w:t>
      </w:r>
      <w:r w:rsidR="00317D47">
        <w:rPr>
          <w:rFonts w:ascii="Times New Roman" w:hAnsi="Times New Roman" w:cs="Times New Roman"/>
        </w:rPr>
        <w:t>9,400,000</w:t>
      </w:r>
      <w:r w:rsidR="000A7956" w:rsidRPr="000A7956">
        <w:rPr>
          <w:rFonts w:ascii="Times New Roman" w:hAnsi="Times New Roman" w:cs="Times New Roman"/>
        </w:rPr>
        <w:t xml:space="preserve"> </w:t>
      </w:r>
      <w:r w:rsidRPr="008A6959">
        <w:rPr>
          <w:rFonts w:ascii="Times New Roman" w:hAnsi="Times New Roman" w:cs="Times New Roman"/>
        </w:rPr>
        <w:t>genetic variants and circulating trimethylamine-N-oxide.</w:t>
      </w:r>
    </w:p>
    <w:sectPr w:rsidR="008A6959" w:rsidRPr="008A6959" w:rsidSect="00FD3D7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BE4F53" w14:textId="77777777" w:rsidR="00C85243" w:rsidRDefault="00C85243" w:rsidP="008A6959">
      <w:pPr>
        <w:spacing w:after="0" w:line="240" w:lineRule="auto"/>
      </w:pPr>
      <w:r>
        <w:separator/>
      </w:r>
    </w:p>
  </w:endnote>
  <w:endnote w:type="continuationSeparator" w:id="0">
    <w:p w14:paraId="21F87302" w14:textId="77777777" w:rsidR="00C85243" w:rsidRDefault="00C85243" w:rsidP="008A6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3EE22" w14:textId="76B3C4DB" w:rsidR="008A6959" w:rsidRPr="008A6959" w:rsidRDefault="008A6959" w:rsidP="008A6959">
    <w:pPr>
      <w:pStyle w:val="Piedepgina"/>
      <w:jc w:val="right"/>
      <w:rPr>
        <w:rFonts w:ascii="Times New Roman" w:hAnsi="Times New Roman" w:cs="Times New Roman"/>
        <w:sz w:val="18"/>
        <w:szCs w:val="18"/>
      </w:rPr>
    </w:pPr>
    <w:r w:rsidRPr="008A6959">
      <w:rPr>
        <w:rFonts w:ascii="Times New Roman" w:hAnsi="Times New Roman" w:cs="Times New Roman"/>
        <w:sz w:val="18"/>
        <w:szCs w:val="18"/>
      </w:rPr>
      <w:t xml:space="preserve">Aslibekyan et al. • Genomics of circulating TMAO • Supplemental Material • </w:t>
    </w:r>
    <w:r w:rsidRPr="008A6959">
      <w:rPr>
        <w:rFonts w:ascii="Times New Roman" w:hAnsi="Times New Roman" w:cs="Times New Roman"/>
        <w:sz w:val="18"/>
        <w:szCs w:val="18"/>
      </w:rPr>
      <w:fldChar w:fldCharType="begin"/>
    </w:r>
    <w:r w:rsidRPr="008A6959">
      <w:rPr>
        <w:rFonts w:ascii="Times New Roman" w:hAnsi="Times New Roman" w:cs="Times New Roman"/>
        <w:sz w:val="18"/>
        <w:szCs w:val="18"/>
      </w:rPr>
      <w:instrText xml:space="preserve"> PAGE  \* MERGEFORMAT </w:instrText>
    </w:r>
    <w:r w:rsidRPr="008A6959">
      <w:rPr>
        <w:rFonts w:ascii="Times New Roman" w:hAnsi="Times New Roman" w:cs="Times New Roman"/>
        <w:sz w:val="18"/>
        <w:szCs w:val="18"/>
      </w:rPr>
      <w:fldChar w:fldCharType="separate"/>
    </w:r>
    <w:r w:rsidR="006735B1">
      <w:rPr>
        <w:rFonts w:ascii="Times New Roman" w:hAnsi="Times New Roman" w:cs="Times New Roman"/>
        <w:noProof/>
        <w:sz w:val="18"/>
        <w:szCs w:val="18"/>
      </w:rPr>
      <w:t>1</w:t>
    </w:r>
    <w:r w:rsidRPr="008A6959">
      <w:rP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2BFBC8" w14:textId="77777777" w:rsidR="00C85243" w:rsidRDefault="00C85243" w:rsidP="008A6959">
      <w:pPr>
        <w:spacing w:after="0" w:line="240" w:lineRule="auto"/>
      </w:pPr>
      <w:r>
        <w:separator/>
      </w:r>
    </w:p>
  </w:footnote>
  <w:footnote w:type="continuationSeparator" w:id="0">
    <w:p w14:paraId="2E0A7E50" w14:textId="77777777" w:rsidR="00C85243" w:rsidRDefault="00C85243" w:rsidP="008A69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Nzc0sTA3MzSytDBR0lEKTi0uzszPAykwrAUAMJqX8ywAAAA="/>
  </w:docVars>
  <w:rsids>
    <w:rsidRoot w:val="008A6959"/>
    <w:rsid w:val="000A7956"/>
    <w:rsid w:val="001070AC"/>
    <w:rsid w:val="001C70E6"/>
    <w:rsid w:val="0021637B"/>
    <w:rsid w:val="002C15A5"/>
    <w:rsid w:val="00317D47"/>
    <w:rsid w:val="003318CE"/>
    <w:rsid w:val="00347148"/>
    <w:rsid w:val="00352B48"/>
    <w:rsid w:val="003D5CA7"/>
    <w:rsid w:val="003F79D7"/>
    <w:rsid w:val="004044AD"/>
    <w:rsid w:val="00404518"/>
    <w:rsid w:val="00445D5A"/>
    <w:rsid w:val="004D33DB"/>
    <w:rsid w:val="00525E8F"/>
    <w:rsid w:val="005B123D"/>
    <w:rsid w:val="005D400E"/>
    <w:rsid w:val="005D701B"/>
    <w:rsid w:val="005F05C7"/>
    <w:rsid w:val="00621AEB"/>
    <w:rsid w:val="00622B1A"/>
    <w:rsid w:val="00663FE9"/>
    <w:rsid w:val="006735B1"/>
    <w:rsid w:val="0068009F"/>
    <w:rsid w:val="006B1D15"/>
    <w:rsid w:val="00765B2A"/>
    <w:rsid w:val="007712AA"/>
    <w:rsid w:val="007877F5"/>
    <w:rsid w:val="007910A7"/>
    <w:rsid w:val="007D1820"/>
    <w:rsid w:val="0082033D"/>
    <w:rsid w:val="0082310D"/>
    <w:rsid w:val="00850DFF"/>
    <w:rsid w:val="008755A2"/>
    <w:rsid w:val="00887C54"/>
    <w:rsid w:val="008A127A"/>
    <w:rsid w:val="008A6959"/>
    <w:rsid w:val="00906ED2"/>
    <w:rsid w:val="00913363"/>
    <w:rsid w:val="009351F6"/>
    <w:rsid w:val="00A0193C"/>
    <w:rsid w:val="00A15938"/>
    <w:rsid w:val="00A2396C"/>
    <w:rsid w:val="00A27DFA"/>
    <w:rsid w:val="00A463B1"/>
    <w:rsid w:val="00A7714E"/>
    <w:rsid w:val="00AD7209"/>
    <w:rsid w:val="00B0693A"/>
    <w:rsid w:val="00B16480"/>
    <w:rsid w:val="00B62856"/>
    <w:rsid w:val="00BA279A"/>
    <w:rsid w:val="00BB52B1"/>
    <w:rsid w:val="00BC5F66"/>
    <w:rsid w:val="00C620AA"/>
    <w:rsid w:val="00C85243"/>
    <w:rsid w:val="00CC52B5"/>
    <w:rsid w:val="00CC72B1"/>
    <w:rsid w:val="00CE14F6"/>
    <w:rsid w:val="00E2001B"/>
    <w:rsid w:val="00E26B44"/>
    <w:rsid w:val="00E95AD3"/>
    <w:rsid w:val="00EA082D"/>
    <w:rsid w:val="00EA0B20"/>
    <w:rsid w:val="00EB0090"/>
    <w:rsid w:val="00EB4B62"/>
    <w:rsid w:val="00F11CFE"/>
    <w:rsid w:val="00F15633"/>
    <w:rsid w:val="00F2415C"/>
    <w:rsid w:val="00F74F8E"/>
    <w:rsid w:val="00FC739B"/>
    <w:rsid w:val="00FD3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F06C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959"/>
    <w:pPr>
      <w:spacing w:after="200" w:line="276" w:lineRule="auto"/>
    </w:pPr>
    <w:rPr>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A6959"/>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A6959"/>
    <w:rPr>
      <w:sz w:val="22"/>
      <w:szCs w:val="22"/>
    </w:rPr>
  </w:style>
  <w:style w:type="paragraph" w:styleId="Piedepgina">
    <w:name w:val="footer"/>
    <w:basedOn w:val="Normal"/>
    <w:link w:val="PiedepginaCar"/>
    <w:uiPriority w:val="99"/>
    <w:unhideWhenUsed/>
    <w:rsid w:val="008A6959"/>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A695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t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8</Words>
  <Characters>600</Characters>
  <Application>Microsoft Office Word</Application>
  <DocSecurity>4</DocSecurity>
  <Lines>5</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Allen Claas</dc:creator>
  <cp:keywords/>
  <dc:description/>
  <cp:lastModifiedBy>Irene Maseda Agüero</cp:lastModifiedBy>
  <cp:revision>2</cp:revision>
  <dcterms:created xsi:type="dcterms:W3CDTF">2019-03-11T11:26:00Z</dcterms:created>
  <dcterms:modified xsi:type="dcterms:W3CDTF">2019-03-11T11:26:00Z</dcterms:modified>
</cp:coreProperties>
</file>